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00" w:type="dxa"/>
        <w:tblLook w:val="04A0" w:firstRow="1" w:lastRow="0" w:firstColumn="1" w:lastColumn="0" w:noHBand="0" w:noVBand="1"/>
      </w:tblPr>
      <w:tblGrid>
        <w:gridCol w:w="994"/>
        <w:gridCol w:w="1027"/>
        <w:gridCol w:w="1283"/>
        <w:gridCol w:w="1218"/>
        <w:gridCol w:w="1349"/>
        <w:gridCol w:w="1194"/>
        <w:gridCol w:w="1485"/>
        <w:gridCol w:w="1350"/>
      </w:tblGrid>
      <w:tr w:rsidR="00E61CD3" w:rsidRPr="000E29B8" w:rsidTr="00AC5052">
        <w:trPr>
          <w:trHeight w:val="315"/>
        </w:trPr>
        <w:tc>
          <w:tcPr>
            <w:tcW w:w="99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ppendix 1</w:t>
            </w:r>
          </w:p>
        </w:tc>
      </w:tr>
      <w:tr w:rsidR="00E61CD3" w:rsidRPr="000E29B8" w:rsidTr="00AC5052">
        <w:trPr>
          <w:trHeight w:val="315"/>
        </w:trPr>
        <w:tc>
          <w:tcPr>
            <w:tcW w:w="990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elected Words from ANEW and Spanish Translation of ANEW and Taboo Words Added</w:t>
            </w:r>
          </w:p>
        </w:tc>
      </w:tr>
      <w:tr w:rsidR="00E61CD3" w:rsidRPr="000E29B8" w:rsidTr="00AC5052">
        <w:trPr>
          <w:trHeight w:val="315"/>
        </w:trPr>
        <w:tc>
          <w:tcPr>
            <w:tcW w:w="20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Neutral</w:t>
            </w:r>
          </w:p>
        </w:tc>
        <w:tc>
          <w:tcPr>
            <w:tcW w:w="25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ositive</w:t>
            </w:r>
          </w:p>
        </w:tc>
        <w:tc>
          <w:tcPr>
            <w:tcW w:w="2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Taboo</w:t>
            </w:r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nglish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panish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nglish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panish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nglis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panish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nglis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panish</w:t>
            </w:r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rrand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Recad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Hug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brazo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Overwhelmed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brumad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Bastar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Bastardo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Bench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Banco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Lucky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fortunado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ssault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gresión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sshole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Burro</w:t>
            </w:r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Knot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Nud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erry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legre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rown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hogarse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Fuck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arajo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liff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recipici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Kindness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mabilidad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nguished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ngustiad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Intercourse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oito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ark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Oscur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unrise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manecer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nxious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nsios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Horny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achondo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rmy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jércit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Friendly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migable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Killer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sesin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ussy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oño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quare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uadrad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Love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mor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cared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sustad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Nudity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esnudo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Glass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Vidri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heer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Ánimo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Outrage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trocidad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recti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rección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Reptile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Reptil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cceptance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probación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orpse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adáver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Bullshit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stupideces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Board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Tabler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Rainbow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rco-Iris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Jail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árcel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tupi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stúpido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Odd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Rar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Beauty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Belleza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unishment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astig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rouse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xcitado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urtains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ortina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Kiss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Beso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Rage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ólera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jaculation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yaculación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Hairdryer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ecador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aress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aricia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epressed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eprimid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on of A Bitch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Hijo</w:t>
            </w:r>
            <w:proofErr w:type="spellEnd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e </w:t>
            </w: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erra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Hammer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artill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Waterfall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ascada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espise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espreciar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otherfucke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Hijo</w:t>
            </w:r>
            <w:proofErr w:type="spellEnd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e Puta</w:t>
            </w:r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orridor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asill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Joke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histe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estroy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estruir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Idiot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Idiota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loof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istante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Birthday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umpleaños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ain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olor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Jerk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Imbécil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Iron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Hierr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elight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eleite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ngry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nfadad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Hell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Infierno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Nun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onja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Fun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iversión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ickness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nfermedad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Useles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Inútil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eat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sient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ash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fectivo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nraged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nfurecid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Fuck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Joder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tove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stufa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uccess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Éxito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Burial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ntierr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amn 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aldición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Foot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ie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Happy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Feliz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lave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sclav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Fucking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aldito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Ink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Tinta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arty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Fiesta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readful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spantos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Blowjob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amada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abinet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rmari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Win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Ganar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Gun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Fusil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ocksucker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amón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cissors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Tijeras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njoyment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Goce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War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Guerra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Faggot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aricón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Rain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Lluvia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Home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Hogar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Helpless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Indefens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asturbate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asturbarse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achine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áquina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Joyful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Jubiloso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Unfaithful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Infiel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hit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ierda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ord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able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Free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Libre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Troubled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Inquiet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Orgy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Orgia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lbow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od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chievement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Logro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Intruder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Intrus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hithea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endejo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oor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uerta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Luxury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Lujo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ad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Loco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eni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ene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lock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Reloj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other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adre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Fight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Lucha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enetrate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enetrar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Umbrella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araguas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Gift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Obsequio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buse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altrat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Bitch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erra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tatue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Estatua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roud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Orgulloso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Afraid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iedos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erverte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ervertido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aper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apel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aradise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araíso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Hatred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Odi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Nipple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ezón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encil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Lápiz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leasure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lacer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anger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eligr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ock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olla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Table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Mesa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Beach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laya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Nightmare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esadilla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Whore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uta</w:t>
            </w:r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ork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orch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pring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rimavera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Rotten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odrid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ex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exo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Kettle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Olla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Laughter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Risa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Revolt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Revuelta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Jackass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Tonto</w:t>
            </w:r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Jug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Jarra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Triumph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Triunfo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nake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erpiente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Dick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Verga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Vest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haleco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Champion</w:t>
            </w: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Vencedor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Lonely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olitario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ape 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Violación</w:t>
            </w:r>
            <w:proofErr w:type="spellEnd"/>
          </w:p>
        </w:tc>
      </w:tr>
      <w:tr w:rsidR="00E61CD3" w:rsidRPr="000E29B8" w:rsidTr="00AC5052">
        <w:trPr>
          <w:trHeight w:val="315"/>
        </w:trPr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assage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Pasaje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Truth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Verdad</w:t>
            </w:r>
            <w:proofErr w:type="spellEnd"/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Fear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Temor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Slu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61CD3" w:rsidRPr="000E29B8" w:rsidRDefault="00E61CD3" w:rsidP="00AC505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0E29B8">
              <w:rPr>
                <w:rFonts w:ascii="Times New Roman" w:eastAsia="Times New Roman" w:hAnsi="Times New Roman" w:cs="Times New Roman"/>
                <w:sz w:val="20"/>
                <w:szCs w:val="20"/>
              </w:rPr>
              <w:t>Zorra</w:t>
            </w:r>
            <w:proofErr w:type="spellEnd"/>
          </w:p>
        </w:tc>
      </w:tr>
    </w:tbl>
    <w:p w:rsidR="00E61CD3" w:rsidRPr="000E29B8" w:rsidRDefault="00E61CD3" w:rsidP="00E61CD3">
      <w:pPr>
        <w:ind w:firstLine="0"/>
        <w:rPr>
          <w:rFonts w:ascii="Times New Roman" w:hAnsi="Times New Roman" w:cs="Times New Roman"/>
        </w:rPr>
      </w:pPr>
    </w:p>
    <w:p w:rsidR="00423B5B" w:rsidRDefault="001D02A3"/>
    <w:p w:rsidR="001D02A3" w:rsidRDefault="001D02A3"/>
    <w:p w:rsidR="001D02A3" w:rsidRDefault="001D02A3"/>
    <w:p w:rsidR="001D02A3" w:rsidRDefault="001D02A3"/>
    <w:p w:rsidR="001D02A3" w:rsidRDefault="001D02A3"/>
    <w:p w:rsidR="001D02A3" w:rsidRDefault="001D02A3"/>
    <w:p w:rsidR="001D02A3" w:rsidRDefault="001D02A3"/>
    <w:p w:rsidR="001D02A3" w:rsidRDefault="001D02A3"/>
    <w:p w:rsidR="001D02A3" w:rsidRDefault="001D02A3"/>
    <w:p w:rsidR="001D02A3" w:rsidRDefault="001D02A3"/>
    <w:p w:rsidR="001D02A3" w:rsidRDefault="001D02A3"/>
    <w:p w:rsidR="001D02A3" w:rsidRDefault="001D02A3"/>
    <w:p w:rsidR="001D02A3" w:rsidRDefault="001D02A3"/>
    <w:p w:rsidR="001D02A3" w:rsidRDefault="001D02A3" w:rsidP="001D02A3">
      <w:pPr>
        <w:ind w:firstLine="0"/>
      </w:pPr>
    </w:p>
    <w:p w:rsidR="001D02A3" w:rsidRDefault="001D02A3" w:rsidP="001D02A3">
      <w:pPr>
        <w:ind w:firstLine="0"/>
      </w:pPr>
    </w:p>
    <w:p w:rsidR="001D02A3" w:rsidRPr="000E29B8" w:rsidRDefault="001D02A3" w:rsidP="001D02A3">
      <w:pPr>
        <w:ind w:firstLine="0"/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bookmarkEnd w:id="0"/>
      <w:r w:rsidRPr="000E29B8">
        <w:rPr>
          <w:rFonts w:ascii="Times New Roman" w:eastAsia="Times New Roman" w:hAnsi="Times New Roman" w:cs="Times New Roman"/>
          <w:sz w:val="20"/>
          <w:szCs w:val="20"/>
        </w:rPr>
        <w:t>Appendix 2</w:t>
      </w:r>
    </w:p>
    <w:p w:rsidR="001D02A3" w:rsidRPr="000E29B8" w:rsidRDefault="001D02A3" w:rsidP="001D02A3">
      <w:pPr>
        <w:ind w:firstLine="0"/>
        <w:rPr>
          <w:rFonts w:ascii="Times New Roman" w:eastAsia="Times New Roman" w:hAnsi="Times New Roman" w:cs="Times New Roman"/>
          <w:sz w:val="20"/>
          <w:szCs w:val="20"/>
        </w:rPr>
      </w:pPr>
      <w:r w:rsidRPr="000E29B8">
        <w:rPr>
          <w:rFonts w:ascii="Times New Roman" w:eastAsia="Times New Roman" w:hAnsi="Times New Roman" w:cs="Times New Roman"/>
          <w:sz w:val="20"/>
          <w:szCs w:val="20"/>
        </w:rPr>
        <w:t>The Self-Assessment Mannequin (SAM)</w:t>
      </w:r>
    </w:p>
    <w:p w:rsidR="001D02A3" w:rsidRPr="000E29B8" w:rsidRDefault="001D02A3" w:rsidP="001D02A3">
      <w:pPr>
        <w:ind w:firstLine="0"/>
        <w:rPr>
          <w:rFonts w:ascii="Times New Roman" w:hAnsi="Times New Roman" w:cs="Times New Roman"/>
        </w:rPr>
      </w:pPr>
      <w:r w:rsidRPr="000E29B8">
        <w:rPr>
          <w:rFonts w:ascii="Times New Roman" w:hAnsi="Times New Roman" w:cs="Times New Roman"/>
          <w:noProof/>
        </w:rPr>
        <w:drawing>
          <wp:inline distT="0" distB="0" distL="0" distR="0" wp14:anchorId="09C645E4" wp14:editId="1673E69D">
            <wp:extent cx="5943600" cy="1348397"/>
            <wp:effectExtent l="0" t="0" r="0" b="4445"/>
            <wp:docPr id="1" name="Picture 1" descr="C:\Users\ivelezur\Dropbox\EEG Experiment\SlideJpeg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velezur\Dropbox\EEG Experiment\SlideJpeg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48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02A3" w:rsidRDefault="001D02A3"/>
    <w:sectPr w:rsidR="001D02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NLQ0MbM0NjI0MbFU0lEKTi0uzszPAykwqgUAGp5GrSwAAAA="/>
  </w:docVars>
  <w:rsids>
    <w:rsidRoot w:val="00E61CD3"/>
    <w:rsid w:val="001D02A3"/>
    <w:rsid w:val="005F599F"/>
    <w:rsid w:val="00DB63BE"/>
    <w:rsid w:val="00E61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EFFF2"/>
  <w15:chartTrackingRefBased/>
  <w15:docId w15:val="{153ED91C-A7F8-444B-9CFD-6E97CB72A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1CD3"/>
    <w:pPr>
      <w:spacing w:after="200" w:line="480" w:lineRule="auto"/>
      <w:ind w:firstLine="720"/>
    </w:pPr>
    <w:rPr>
      <w:rFonts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aly Velez Uribe</dc:creator>
  <cp:keywords/>
  <dc:description/>
  <cp:lastModifiedBy>Idaly Velez Uribe</cp:lastModifiedBy>
  <cp:revision>2</cp:revision>
  <dcterms:created xsi:type="dcterms:W3CDTF">2017-07-31T21:59:00Z</dcterms:created>
  <dcterms:modified xsi:type="dcterms:W3CDTF">2017-07-31T22:05:00Z</dcterms:modified>
</cp:coreProperties>
</file>